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overall - stat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18 to 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45 to 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65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75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edu - Greater than 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edu - High scho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edu - Less than high scho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edu - Not avail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Asian/Not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Black/Not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Other Race/Not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White/Not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sex - 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sex - 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insurance - Any priv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insurance - Public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insurance - Uninsu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Low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Poor/Neg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ree preventive practices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6T13:00:17Z</dcterms:created>
  <dcterms:modified xsi:type="dcterms:W3CDTF">2022-12-16T13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